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8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  <w:gridCol w:w="720"/>
      </w:tblGrid>
      <w:tr w:rsidR="00F12E8F" w:rsidRPr="00F846FE" w14:paraId="280F26B7" w14:textId="20FA43EA" w:rsidTr="00CF172F">
        <w:trPr>
          <w:cantSplit/>
          <w:tblHeader/>
          <w:jc w:val="center"/>
        </w:trPr>
        <w:tc>
          <w:tcPr>
            <w:tcW w:w="2351" w:type="dxa"/>
            <w:vAlign w:val="center"/>
          </w:tcPr>
          <w:p w14:paraId="54DCF3B5" w14:textId="4E3BD364" w:rsidR="00F12E8F" w:rsidRPr="00A41D66" w:rsidRDefault="00F12E8F" w:rsidP="00F12E8F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096C81">
              <w:rPr>
                <w:b/>
                <w:sz w:val="18"/>
                <w:szCs w:val="18"/>
              </w:rPr>
              <w:t>Criteria</w:t>
            </w:r>
          </w:p>
        </w:tc>
        <w:tc>
          <w:tcPr>
            <w:tcW w:w="2351" w:type="dxa"/>
            <w:vAlign w:val="center"/>
          </w:tcPr>
          <w:p w14:paraId="1A6BCF87" w14:textId="77777777" w:rsidR="00F12E8F" w:rsidRPr="00096C81" w:rsidRDefault="00F12E8F" w:rsidP="00F12E8F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Exceeds Expectations</w:t>
            </w: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(A, A-)</w:t>
            </w:r>
          </w:p>
          <w:p w14:paraId="3B7E4BC2" w14:textId="35053B5F" w:rsidR="00F12E8F" w:rsidRPr="000E0235" w:rsidRDefault="00F12E8F" w:rsidP="00F12E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96C8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(3.33 &lt; Raw &lt;= 4.0)</w:t>
            </w:r>
          </w:p>
        </w:tc>
        <w:tc>
          <w:tcPr>
            <w:tcW w:w="2351" w:type="dxa"/>
            <w:vAlign w:val="center"/>
          </w:tcPr>
          <w:p w14:paraId="78BAC393" w14:textId="77777777" w:rsidR="00F12E8F" w:rsidRPr="00096C81" w:rsidRDefault="00F12E8F" w:rsidP="00F12E8F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Matches Expectations</w:t>
            </w: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(B+. B, B-)</w:t>
            </w:r>
          </w:p>
          <w:p w14:paraId="772D259E" w14:textId="2FEDE127" w:rsidR="00F12E8F" w:rsidRPr="000E0235" w:rsidRDefault="00F12E8F" w:rsidP="00F12E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96C8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(2.33 &lt; Raw &lt;= 3.33)</w:t>
            </w:r>
          </w:p>
        </w:tc>
        <w:tc>
          <w:tcPr>
            <w:tcW w:w="2351" w:type="dxa"/>
            <w:vAlign w:val="center"/>
          </w:tcPr>
          <w:p w14:paraId="56F2B3BA" w14:textId="77777777" w:rsidR="00F12E8F" w:rsidRPr="00096C81" w:rsidRDefault="00F12E8F" w:rsidP="00F12E8F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Fair</w:t>
            </w: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(C+, C, C-)</w:t>
            </w:r>
          </w:p>
          <w:p w14:paraId="1A091DEE" w14:textId="37E5BD6A" w:rsidR="00F12E8F" w:rsidRPr="000E0235" w:rsidRDefault="00F12E8F" w:rsidP="00F12E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96C8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(1.33 &lt; Raw &lt;= 2.33)</w:t>
            </w:r>
          </w:p>
        </w:tc>
        <w:tc>
          <w:tcPr>
            <w:tcW w:w="2351" w:type="dxa"/>
            <w:vAlign w:val="center"/>
          </w:tcPr>
          <w:p w14:paraId="389C98B1" w14:textId="77777777" w:rsidR="00F12E8F" w:rsidRPr="00096C81" w:rsidRDefault="00F12E8F" w:rsidP="00F12E8F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Needs Improvements</w:t>
            </w: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(D+, D)</w:t>
            </w:r>
          </w:p>
          <w:p w14:paraId="6ACDECEE" w14:textId="6A9A7D8A" w:rsidR="00F12E8F" w:rsidRPr="000E0235" w:rsidRDefault="00F12E8F" w:rsidP="00F12E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96C8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(0.67&lt; Raw &lt;= 1.33)</w:t>
            </w:r>
          </w:p>
        </w:tc>
        <w:tc>
          <w:tcPr>
            <w:tcW w:w="2352" w:type="dxa"/>
            <w:vAlign w:val="center"/>
          </w:tcPr>
          <w:p w14:paraId="76BFBDF3" w14:textId="77777777" w:rsidR="00F12E8F" w:rsidRPr="00096C81" w:rsidRDefault="00F12E8F" w:rsidP="00F12E8F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Unacceptable</w:t>
            </w: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br/>
              <w:t>(F)</w:t>
            </w:r>
          </w:p>
          <w:p w14:paraId="79074C83" w14:textId="34E71C52" w:rsidR="00F12E8F" w:rsidRPr="000E0235" w:rsidRDefault="00F12E8F" w:rsidP="00F12E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96C8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(0.0 &lt;= Raw &lt;= 0.67)</w:t>
            </w:r>
          </w:p>
        </w:tc>
        <w:tc>
          <w:tcPr>
            <w:tcW w:w="720" w:type="dxa"/>
            <w:vAlign w:val="center"/>
          </w:tcPr>
          <w:p w14:paraId="2136582C" w14:textId="77777777" w:rsidR="00F12E8F" w:rsidRPr="00096C81" w:rsidRDefault="00F12E8F" w:rsidP="00F12E8F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Num.</w:t>
            </w:r>
          </w:p>
          <w:p w14:paraId="3C0C2BF8" w14:textId="3CE1566B" w:rsidR="00F12E8F" w:rsidRDefault="00F12E8F" w:rsidP="00F12E8F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96C8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Score</w:t>
            </w:r>
          </w:p>
        </w:tc>
      </w:tr>
      <w:tr w:rsidR="00CF172F" w:rsidRPr="00F846FE" w14:paraId="5D8D51FD" w14:textId="39FF9945" w:rsidTr="00BE5F48">
        <w:trPr>
          <w:cantSplit/>
          <w:jc w:val="center"/>
        </w:trPr>
        <w:tc>
          <w:tcPr>
            <w:tcW w:w="2351" w:type="dxa"/>
          </w:tcPr>
          <w:p w14:paraId="3E0AA22E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Technical Background (Ch. 4)</w:t>
            </w:r>
          </w:p>
          <w:p w14:paraId="38FC915C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Relevant to the project</w:t>
            </w:r>
          </w:p>
          <w:p w14:paraId="4C61374F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nalyses and implication</w:t>
            </w:r>
          </w:p>
          <w:p w14:paraId="4893B714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Usefulness</w:t>
            </w:r>
          </w:p>
          <w:p w14:paraId="684D0E53" w14:textId="65E34AE3" w:rsidR="00CF172F" w:rsidRPr="00402CDB" w:rsidRDefault="00CF172F" w:rsidP="00CF172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Engineering Standards</w:t>
            </w:r>
          </w:p>
        </w:tc>
        <w:tc>
          <w:tcPr>
            <w:tcW w:w="2351" w:type="dxa"/>
          </w:tcPr>
          <w:p w14:paraId="08AEBF5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very relevant to</w:t>
            </w:r>
          </w:p>
          <w:p w14:paraId="32EEFCF1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assigned topic.</w:t>
            </w:r>
          </w:p>
          <w:p w14:paraId="156A73F5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lications for project</w:t>
            </w:r>
          </w:p>
          <w:p w14:paraId="2FEF3FA4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cisions are very clear and</w:t>
            </w:r>
          </w:p>
          <w:p w14:paraId="086954EB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ritical for moving forward</w:t>
            </w:r>
          </w:p>
          <w:p w14:paraId="6F2B69CE" w14:textId="4BEB62C8" w:rsidR="00CF172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ith the project.</w:t>
            </w:r>
          </w:p>
        </w:tc>
        <w:tc>
          <w:tcPr>
            <w:tcW w:w="2351" w:type="dxa"/>
          </w:tcPr>
          <w:p w14:paraId="33BE93F7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mostly relevant</w:t>
            </w:r>
          </w:p>
          <w:p w14:paraId="313F2CBE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o the assigned topic.</w:t>
            </w:r>
          </w:p>
          <w:p w14:paraId="5FA44FD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lications for project</w:t>
            </w:r>
          </w:p>
          <w:p w14:paraId="3D97A447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cisions are mostly clear and</w:t>
            </w:r>
          </w:p>
          <w:p w14:paraId="6F86F400" w14:textId="7D8601F8" w:rsidR="00CF172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useful in the project.</w:t>
            </w:r>
          </w:p>
        </w:tc>
        <w:tc>
          <w:tcPr>
            <w:tcW w:w="2351" w:type="dxa"/>
          </w:tcPr>
          <w:p w14:paraId="4164CAB4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usually relevant</w:t>
            </w:r>
          </w:p>
          <w:p w14:paraId="52C12F1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o the assigned topic.</w:t>
            </w:r>
          </w:p>
          <w:p w14:paraId="583834B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lications for project</w:t>
            </w:r>
          </w:p>
          <w:p w14:paraId="7F4AFC29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cisions are somewhat clear</w:t>
            </w:r>
          </w:p>
          <w:p w14:paraId="7AB8AD1F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somewhat useful in the</w:t>
            </w:r>
          </w:p>
          <w:p w14:paraId="274BA10F" w14:textId="19D684C3" w:rsidR="00CF172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</w:p>
        </w:tc>
        <w:tc>
          <w:tcPr>
            <w:tcW w:w="2351" w:type="dxa"/>
          </w:tcPr>
          <w:p w14:paraId="4AC9BA83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nsufficient</w:t>
            </w:r>
          </w:p>
          <w:p w14:paraId="38051FA3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/or hardly relevant to the</w:t>
            </w:r>
          </w:p>
          <w:p w14:paraId="379B8735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ssigned topic. Implications</w:t>
            </w:r>
          </w:p>
          <w:p w14:paraId="649ED1AC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or project decisions are</w:t>
            </w:r>
          </w:p>
          <w:p w14:paraId="1B6E7612" w14:textId="3BDE9005" w:rsidR="00CF172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what unclear.</w:t>
            </w:r>
          </w:p>
        </w:tc>
        <w:tc>
          <w:tcPr>
            <w:tcW w:w="2352" w:type="dxa"/>
          </w:tcPr>
          <w:p w14:paraId="366C4AEA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is irrelevant to</w:t>
            </w:r>
          </w:p>
          <w:p w14:paraId="77B45E29" w14:textId="7382B371" w:rsidR="00CF172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assigned topic.</w:t>
            </w:r>
          </w:p>
        </w:tc>
        <w:tc>
          <w:tcPr>
            <w:tcW w:w="720" w:type="dxa"/>
            <w:vAlign w:val="center"/>
          </w:tcPr>
          <w:p w14:paraId="5B751615" w14:textId="77777777" w:rsidR="00CF172F" w:rsidRDefault="00CF172F" w:rsidP="00BE5F48">
            <w:pPr>
              <w:jc w:val="center"/>
              <w:rPr>
                <w:sz w:val="16"/>
                <w:szCs w:val="16"/>
              </w:rPr>
            </w:pPr>
          </w:p>
          <w:p w14:paraId="7B0E6997" w14:textId="77777777" w:rsidR="00CF172F" w:rsidRDefault="00CF172F" w:rsidP="00BE5F48">
            <w:pPr>
              <w:jc w:val="center"/>
              <w:rPr>
                <w:sz w:val="16"/>
                <w:szCs w:val="16"/>
              </w:rPr>
            </w:pPr>
          </w:p>
          <w:p w14:paraId="1DA7AD2E" w14:textId="7B88A613" w:rsidR="00CF172F" w:rsidRPr="00F12E8F" w:rsidRDefault="00CF172F" w:rsidP="00BE5F48">
            <w:pPr>
              <w:jc w:val="center"/>
              <w:rPr>
                <w:sz w:val="16"/>
                <w:szCs w:val="16"/>
              </w:rPr>
            </w:pPr>
          </w:p>
        </w:tc>
      </w:tr>
      <w:tr w:rsidR="00F12E8F" w:rsidRPr="00F846FE" w14:paraId="3D155BD9" w14:textId="44AB91A1" w:rsidTr="00BE5F48">
        <w:trPr>
          <w:cantSplit/>
          <w:trHeight w:val="1726"/>
          <w:jc w:val="center"/>
        </w:trPr>
        <w:tc>
          <w:tcPr>
            <w:tcW w:w="2351" w:type="dxa"/>
          </w:tcPr>
          <w:p w14:paraId="65216D99" w14:textId="680BDD1D" w:rsidR="00F12E8F" w:rsidRPr="00F12E8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Customer Needs and</w:t>
            </w:r>
          </w:p>
          <w:p w14:paraId="4E7674F3" w14:textId="77777777" w:rsidR="00F12E8F" w:rsidRPr="00F12E8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Engineering Design</w:t>
            </w:r>
          </w:p>
          <w:p w14:paraId="31717D79" w14:textId="54D27CF3" w:rsidR="00F12E8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F12E8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Requirements (Ch.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5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)</w:t>
            </w:r>
          </w:p>
          <w:p w14:paraId="2BAFB9EA" w14:textId="6ED3B0C1" w:rsidR="00F12E8F" w:rsidRPr="00F12E8F" w:rsidRDefault="00F12E8F" w:rsidP="00F12E8F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</w:t>
            </w:r>
            <w:r w:rsidRPr="00F12E8F">
              <w:rPr>
                <w:rFonts w:ascii="Calibri" w:hAnsi="Calibri" w:cs="Calibri"/>
                <w:sz w:val="16"/>
                <w:szCs w:val="16"/>
              </w:rPr>
              <w:t>Constraints and Engineering Specifications</w:t>
            </w:r>
          </w:p>
        </w:tc>
        <w:tc>
          <w:tcPr>
            <w:tcW w:w="2351" w:type="dxa"/>
          </w:tcPr>
          <w:p w14:paraId="20604492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relevant requirements and</w:t>
            </w:r>
          </w:p>
          <w:p w14:paraId="28336597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straints are identified,</w:t>
            </w:r>
          </w:p>
          <w:p w14:paraId="56CD0F72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ioritized, and translated into</w:t>
            </w:r>
          </w:p>
          <w:p w14:paraId="13D66E18" w14:textId="42B4244A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clear </w:t>
            </w:r>
            <w:r w:rsidR="00E27174">
              <w:rPr>
                <w:rFonts w:ascii="Calibri" w:hAnsi="Calibri" w:cs="Calibri"/>
                <w:sz w:val="16"/>
                <w:szCs w:val="16"/>
              </w:rPr>
              <w:t xml:space="preserve">and </w:t>
            </w:r>
            <w:r>
              <w:rPr>
                <w:rFonts w:ascii="Calibri" w:hAnsi="Calibri" w:cs="Calibri"/>
                <w:sz w:val="16"/>
                <w:szCs w:val="16"/>
              </w:rPr>
              <w:t>measurable engineering</w:t>
            </w:r>
          </w:p>
          <w:p w14:paraId="0F7BFECF" w14:textId="244A54DB" w:rsidR="00F12E8F" w:rsidRPr="00C71C5E" w:rsidRDefault="00BE5F48" w:rsidP="00BE5F48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351" w:type="dxa"/>
          </w:tcPr>
          <w:p w14:paraId="1425D86D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 critical requirements</w:t>
            </w:r>
          </w:p>
          <w:p w14:paraId="0AEC9C93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straints are identified.</w:t>
            </w:r>
          </w:p>
          <w:p w14:paraId="323F781D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non-critical</w:t>
            </w:r>
          </w:p>
          <w:p w14:paraId="47EFB9AA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 missed. Many of</w:t>
            </w:r>
          </w:p>
          <w:p w14:paraId="52B29363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quirements are</w:t>
            </w:r>
          </w:p>
          <w:p w14:paraId="27CD14A2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22EAF28A" w14:textId="019D5243" w:rsidR="00F12E8F" w:rsidRPr="00C71C5E" w:rsidRDefault="00BE5F48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.</w:t>
            </w:r>
          </w:p>
        </w:tc>
        <w:tc>
          <w:tcPr>
            <w:tcW w:w="2351" w:type="dxa"/>
          </w:tcPr>
          <w:p w14:paraId="32F79AE3" w14:textId="13E1021A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any of </w:t>
            </w:r>
            <w:r w:rsidR="00E27174">
              <w:rPr>
                <w:rFonts w:ascii="Calibri" w:hAnsi="Calibri" w:cs="Calibri"/>
                <w:sz w:val="16"/>
                <w:szCs w:val="16"/>
              </w:rPr>
              <w:t xml:space="preserve">the </w:t>
            </w:r>
            <w:r>
              <w:rPr>
                <w:rFonts w:ascii="Calibri" w:hAnsi="Calibri" w:cs="Calibri"/>
                <w:sz w:val="16"/>
                <w:szCs w:val="16"/>
              </w:rPr>
              <w:t>key requirements</w:t>
            </w:r>
          </w:p>
          <w:p w14:paraId="5FFDBCF9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straints are identified</w:t>
            </w:r>
          </w:p>
          <w:p w14:paraId="24477360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translated into</w:t>
            </w:r>
          </w:p>
          <w:p w14:paraId="6421F853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easurable engineering</w:t>
            </w:r>
          </w:p>
          <w:p w14:paraId="2A675979" w14:textId="064068D0" w:rsidR="00F12E8F" w:rsidRPr="00C71C5E" w:rsidRDefault="00BE5F48" w:rsidP="00BE5F48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cifications.</w:t>
            </w:r>
          </w:p>
        </w:tc>
        <w:tc>
          <w:tcPr>
            <w:tcW w:w="2351" w:type="dxa"/>
          </w:tcPr>
          <w:p w14:paraId="59E0396B" w14:textId="3A1A6368" w:rsidR="00F12E8F" w:rsidRPr="00C71C5E" w:rsidRDefault="00F12E8F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Customer needs are mostly incomplete, unclear</w:t>
            </w:r>
            <w:r w:rsidR="00E27174">
              <w:rPr>
                <w:rFonts w:eastAsia="Times New Roman" w:cs="Times New Roman"/>
                <w:color w:val="000000"/>
                <w:sz w:val="16"/>
                <w:szCs w:val="16"/>
              </w:rPr>
              <w:t>,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or not linked to engineering requirements. Few engineering requirements. Feedback from the PDR is not addressed. Very little engineering work has been done and presented.</w:t>
            </w:r>
          </w:p>
        </w:tc>
        <w:tc>
          <w:tcPr>
            <w:tcW w:w="2352" w:type="dxa"/>
          </w:tcPr>
          <w:p w14:paraId="47630721" w14:textId="2B929877" w:rsidR="00F12E8F" w:rsidRPr="00C71C5E" w:rsidRDefault="00F12E8F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Customer needs and engineering requirements are skeletal. Feedback from the PDR is not acknowledged. No engineering work is evidenced.</w:t>
            </w:r>
          </w:p>
        </w:tc>
        <w:tc>
          <w:tcPr>
            <w:tcW w:w="720" w:type="dxa"/>
            <w:vAlign w:val="center"/>
          </w:tcPr>
          <w:p w14:paraId="04FEB81D" w14:textId="77777777" w:rsidR="00F12E8F" w:rsidRDefault="00F12E8F" w:rsidP="00BE5F48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F12E8F" w:rsidRPr="00F846FE" w14:paraId="77899C34" w14:textId="3AE9F638" w:rsidTr="00BE5F48">
        <w:trPr>
          <w:cantSplit/>
          <w:jc w:val="center"/>
        </w:trPr>
        <w:tc>
          <w:tcPr>
            <w:tcW w:w="2351" w:type="dxa"/>
          </w:tcPr>
          <w:p w14:paraId="0C41237E" w14:textId="77777777" w:rsidR="00F12E8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Concept</w:t>
            </w:r>
          </w:p>
          <w:p w14:paraId="39FB4ECC" w14:textId="5036D421" w:rsidR="00F12E8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Development (Ch. 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6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)</w:t>
            </w:r>
          </w:p>
          <w:p w14:paraId="790AC086" w14:textId="77777777" w:rsidR="00F12E8F" w:rsidRDefault="00F12E8F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cepts Generation and</w:t>
            </w:r>
          </w:p>
          <w:p w14:paraId="2C88BB68" w14:textId="77777777" w:rsidR="00F12E8F" w:rsidRDefault="00F12E8F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</w:t>
            </w:r>
          </w:p>
          <w:p w14:paraId="21066E53" w14:textId="148A5FD2" w:rsidR="00F12E8F" w:rsidRPr="00F12E8F" w:rsidRDefault="00F12E8F" w:rsidP="00F12E8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Multiple concepts/solutions</w:t>
            </w:r>
          </w:p>
        </w:tc>
        <w:tc>
          <w:tcPr>
            <w:tcW w:w="2351" w:type="dxa"/>
          </w:tcPr>
          <w:p w14:paraId="75A506E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all</w:t>
            </w:r>
          </w:p>
          <w:p w14:paraId="57068948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asonable options for all</w:t>
            </w:r>
          </w:p>
          <w:p w14:paraId="30CD865E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unctions. Selection criteria</w:t>
            </w:r>
          </w:p>
          <w:p w14:paraId="57A89D9D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well defined, and scores</w:t>
            </w:r>
          </w:p>
          <w:p w14:paraId="0EC32672" w14:textId="7AB3653A" w:rsidR="00F12E8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clearly explained.</w:t>
            </w:r>
          </w:p>
        </w:tc>
        <w:tc>
          <w:tcPr>
            <w:tcW w:w="2351" w:type="dxa"/>
          </w:tcPr>
          <w:p w14:paraId="01DFFCBE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 good</w:t>
            </w:r>
          </w:p>
          <w:p w14:paraId="08EFB01D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eath for all functions.</w:t>
            </w:r>
          </w:p>
          <w:p w14:paraId="6E43FDA7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n process are</w:t>
            </w:r>
          </w:p>
          <w:p w14:paraId="4166DFEE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ppropriate for the given</w:t>
            </w:r>
          </w:p>
          <w:p w14:paraId="6FA6910B" w14:textId="5C1D2DA0" w:rsidR="00F12E8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51" w:type="dxa"/>
          </w:tcPr>
          <w:p w14:paraId="2FFD017F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ept space includes</w:t>
            </w:r>
          </w:p>
          <w:p w14:paraId="182F2A4C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asonable but not</w:t>
            </w:r>
          </w:p>
          <w:p w14:paraId="2F076757" w14:textId="26360346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comprehensive. </w:t>
            </w:r>
            <w:r w:rsidR="00E27174">
              <w:rPr>
                <w:rFonts w:ascii="Calibri" w:hAnsi="Calibri" w:cs="Calibri"/>
                <w:sz w:val="16"/>
                <w:szCs w:val="16"/>
              </w:rPr>
              <w:t>A s</w:t>
            </w:r>
            <w:r>
              <w:rPr>
                <w:rFonts w:ascii="Calibri" w:hAnsi="Calibri" w:cs="Calibri"/>
                <w:sz w:val="16"/>
                <w:szCs w:val="16"/>
              </w:rPr>
              <w:t>election</w:t>
            </w:r>
            <w:r w:rsidR="00E27174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process exists, but some</w:t>
            </w:r>
          </w:p>
          <w:p w14:paraId="4A144E85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election criteria are poorly</w:t>
            </w:r>
          </w:p>
          <w:p w14:paraId="08151CF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fined (may not match with</w:t>
            </w:r>
          </w:p>
          <w:p w14:paraId="64174496" w14:textId="291E2408" w:rsidR="00F12E8F" w:rsidRPr="00F846FE" w:rsidRDefault="00CF172F" w:rsidP="00CF172F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specifications).</w:t>
            </w:r>
            <w:r w:rsidRPr="00F846FE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51" w:type="dxa"/>
          </w:tcPr>
          <w:p w14:paraId="2B8A64C5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requirements and</w:t>
            </w:r>
          </w:p>
          <w:p w14:paraId="7748ACF5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straints are identified and</w:t>
            </w:r>
          </w:p>
          <w:p w14:paraId="3A203993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6BAF166A" w14:textId="014D9EF0" w:rsidR="00F12E8F" w:rsidRPr="00F846FE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</w:t>
            </w:r>
          </w:p>
        </w:tc>
        <w:tc>
          <w:tcPr>
            <w:tcW w:w="2352" w:type="dxa"/>
          </w:tcPr>
          <w:p w14:paraId="38789409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ustomer needs are not</w:t>
            </w:r>
          </w:p>
          <w:p w14:paraId="04D3F41E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clear</w:t>
            </w:r>
          </w:p>
          <w:p w14:paraId="5248C404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. Most of the</w:t>
            </w:r>
          </w:p>
          <w:p w14:paraId="4C94B23B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quirements are not</w:t>
            </w:r>
          </w:p>
          <w:p w14:paraId="7F866708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ranslated into measurable</w:t>
            </w:r>
          </w:p>
          <w:p w14:paraId="36FBDE3D" w14:textId="622BA9CC" w:rsidR="00F12E8F" w:rsidRPr="00F846FE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ngineering specifications.</w:t>
            </w:r>
          </w:p>
        </w:tc>
        <w:tc>
          <w:tcPr>
            <w:tcW w:w="720" w:type="dxa"/>
            <w:vAlign w:val="center"/>
          </w:tcPr>
          <w:p w14:paraId="3C979956" w14:textId="77777777" w:rsidR="00F12E8F" w:rsidRDefault="00F12E8F" w:rsidP="00BE5F48">
            <w:pPr>
              <w:jc w:val="center"/>
              <w:rPr>
                <w:sz w:val="16"/>
                <w:szCs w:val="16"/>
              </w:rPr>
            </w:pPr>
          </w:p>
        </w:tc>
      </w:tr>
      <w:tr w:rsidR="00F12E8F" w:rsidRPr="00F846FE" w14:paraId="717376AF" w14:textId="77777777" w:rsidTr="00BE5F48">
        <w:trPr>
          <w:cantSplit/>
          <w:jc w:val="center"/>
        </w:trPr>
        <w:tc>
          <w:tcPr>
            <w:tcW w:w="2351" w:type="dxa"/>
          </w:tcPr>
          <w:p w14:paraId="61ED2A4A" w14:textId="3DBA02DF" w:rsidR="00F12E8F" w:rsidRPr="00CF172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System Evaluation Plan</w:t>
            </w:r>
          </w:p>
          <w:p w14:paraId="627C3472" w14:textId="77777777" w:rsidR="00F12E8F" w:rsidRPr="00CF172F" w:rsidRDefault="00F12E8F" w:rsidP="00F12E8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 w:rsidRPr="00CF172F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(Appendix B)</w:t>
            </w:r>
          </w:p>
          <w:p w14:paraId="1A76DC7D" w14:textId="4D3FC008" w:rsidR="00F12E8F" w:rsidRPr="009840B9" w:rsidRDefault="00CF172F" w:rsidP="00E27174">
            <w:pPr>
              <w:autoSpaceDE w:val="0"/>
              <w:autoSpaceDN w:val="0"/>
              <w:adjustRightInd w:val="0"/>
              <w:rPr>
                <w:rFonts w:cs="Calibri"/>
                <w:b/>
                <w:bCs/>
                <w:color w:val="1F497D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F12E8F">
              <w:rPr>
                <w:rFonts w:ascii="Calibri" w:hAnsi="Calibri" w:cs="Calibri"/>
                <w:sz w:val="16"/>
                <w:szCs w:val="16"/>
              </w:rPr>
              <w:t>SMART = Specific,</w:t>
            </w:r>
            <w:r w:rsidR="00E27174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F12E8F">
              <w:rPr>
                <w:rFonts w:ascii="Calibri" w:hAnsi="Calibri" w:cs="Calibri"/>
                <w:sz w:val="16"/>
                <w:szCs w:val="16"/>
              </w:rPr>
              <w:t>Measurable, Attainable,</w:t>
            </w:r>
            <w:r w:rsidR="00E27174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F12E8F">
              <w:rPr>
                <w:rFonts w:ascii="Calibri" w:hAnsi="Calibri" w:cs="Calibri"/>
                <w:sz w:val="16"/>
                <w:szCs w:val="16"/>
              </w:rPr>
              <w:t>Realistic, &amp; Timely</w:t>
            </w:r>
          </w:p>
        </w:tc>
        <w:tc>
          <w:tcPr>
            <w:tcW w:w="2351" w:type="dxa"/>
          </w:tcPr>
          <w:p w14:paraId="2F79463A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</w:t>
            </w:r>
          </w:p>
          <w:p w14:paraId="5A87F0E4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rehensive and includes</w:t>
            </w:r>
          </w:p>
          <w:p w14:paraId="5CF56992" w14:textId="66A7E9A6" w:rsidR="00F12E8F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</w:t>
            </w:r>
            <w:r w:rsidR="00E27174"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>defined details.</w:t>
            </w:r>
          </w:p>
        </w:tc>
        <w:tc>
          <w:tcPr>
            <w:tcW w:w="2351" w:type="dxa"/>
          </w:tcPr>
          <w:p w14:paraId="3B884979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</w:t>
            </w:r>
          </w:p>
          <w:p w14:paraId="76777148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mprehensive. Some details</w:t>
            </w:r>
          </w:p>
          <w:p w14:paraId="4DDFEECA" w14:textId="5F41DE8D" w:rsidR="00F12E8F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 unclear or incomplete.</w:t>
            </w:r>
          </w:p>
        </w:tc>
        <w:tc>
          <w:tcPr>
            <w:tcW w:w="2351" w:type="dxa"/>
          </w:tcPr>
          <w:p w14:paraId="4FF80B68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</w:t>
            </w:r>
          </w:p>
          <w:p w14:paraId="22D892AD" w14:textId="79DA841F" w:rsidR="00F12E8F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t comprehensive.</w:t>
            </w:r>
          </w:p>
        </w:tc>
        <w:tc>
          <w:tcPr>
            <w:tcW w:w="2351" w:type="dxa"/>
          </w:tcPr>
          <w:p w14:paraId="288432B6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appears is</w:t>
            </w:r>
          </w:p>
          <w:p w14:paraId="697FC1C6" w14:textId="03447F40" w:rsidR="00F12E8F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limited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  <w:tc>
          <w:tcPr>
            <w:tcW w:w="2352" w:type="dxa"/>
          </w:tcPr>
          <w:p w14:paraId="76FEC05C" w14:textId="77777777" w:rsidR="00BE5F48" w:rsidRDefault="00BE5F48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</w:t>
            </w:r>
          </w:p>
          <w:p w14:paraId="6539BB58" w14:textId="262688F4" w:rsidR="00F12E8F" w:rsidRDefault="00BE5F48" w:rsidP="00BE5F48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esented.</w:t>
            </w:r>
          </w:p>
        </w:tc>
        <w:tc>
          <w:tcPr>
            <w:tcW w:w="720" w:type="dxa"/>
            <w:vAlign w:val="center"/>
          </w:tcPr>
          <w:p w14:paraId="72D506D1" w14:textId="77777777" w:rsidR="00F12E8F" w:rsidRDefault="00F12E8F" w:rsidP="00BE5F48">
            <w:pPr>
              <w:jc w:val="center"/>
              <w:rPr>
                <w:sz w:val="16"/>
                <w:szCs w:val="16"/>
              </w:rPr>
            </w:pPr>
          </w:p>
        </w:tc>
      </w:tr>
      <w:tr w:rsidR="00F12E8F" w:rsidRPr="00F846FE" w14:paraId="2185D3AA" w14:textId="77777777" w:rsidTr="00BE5F48">
        <w:trPr>
          <w:cantSplit/>
          <w:jc w:val="center"/>
        </w:trPr>
        <w:tc>
          <w:tcPr>
            <w:tcW w:w="2351" w:type="dxa"/>
          </w:tcPr>
          <w:p w14:paraId="6C63C6AB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Writing</w:t>
            </w:r>
          </w:p>
          <w:p w14:paraId="4AC98D4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Consistent and logical flow</w:t>
            </w:r>
          </w:p>
          <w:p w14:paraId="313D99B6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organization</w:t>
            </w:r>
          </w:p>
          <w:p w14:paraId="233EA872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Professional (grammar, no</w:t>
            </w:r>
          </w:p>
          <w:p w14:paraId="29856E80" w14:textId="0674663E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ypos, proper citations, thir</w:t>
            </w:r>
            <w:r w:rsidR="00BE5F48">
              <w:rPr>
                <w:rFonts w:ascii="Calibri" w:hAnsi="Calibri" w:cs="Calibri"/>
                <w:sz w:val="16"/>
                <w:szCs w:val="16"/>
              </w:rPr>
              <w:t>d</w:t>
            </w:r>
            <w:r w:rsidR="00E27174"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>person</w:t>
            </w:r>
            <w:r w:rsidR="00BE5F48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used)</w:t>
            </w:r>
          </w:p>
          <w:p w14:paraId="7EECDA85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Tables/figures properly</w:t>
            </w:r>
          </w:p>
          <w:p w14:paraId="5F881F18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labeled and cited/described in</w:t>
            </w:r>
          </w:p>
          <w:p w14:paraId="041DC273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ext</w:t>
            </w:r>
          </w:p>
          <w:p w14:paraId="04B96A62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5832D258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ferences and citations</w:t>
            </w:r>
          </w:p>
          <w:p w14:paraId="30BC6245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· Appropriate use of</w:t>
            </w:r>
          </w:p>
          <w:p w14:paraId="4612C4E9" w14:textId="4A18FCBF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, figures, sketches,</w:t>
            </w:r>
            <w:r w:rsidR="00BE5F48">
              <w:rPr>
                <w:rFonts w:ascii="Calibri" w:hAnsi="Calibri" w:cs="Calibri"/>
                <w:sz w:val="16"/>
                <w:szCs w:val="16"/>
              </w:rPr>
              <w:t xml:space="preserve"> and</w:t>
            </w:r>
          </w:p>
          <w:p w14:paraId="5919024C" w14:textId="77777777" w:rsidR="00CF172F" w:rsidRDefault="00CF172F" w:rsidP="00CF172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els</w:t>
            </w:r>
          </w:p>
          <w:p w14:paraId="5714C6A2" w14:textId="5E0B9C4D" w:rsidR="00F12E8F" w:rsidRPr="00BE5F48" w:rsidRDefault="00CF172F" w:rsidP="00BE5F4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· </w:t>
            </w:r>
            <w:r w:rsidR="00BE5F48">
              <w:rPr>
                <w:rFonts w:ascii="Calibri" w:hAnsi="Calibri" w:cs="Calibri"/>
                <w:sz w:val="16"/>
                <w:szCs w:val="16"/>
              </w:rPr>
              <w:t>Appropriate use of f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acts and </w:t>
            </w:r>
            <w:r w:rsidR="00BE5F48">
              <w:rPr>
                <w:rFonts w:ascii="Calibri" w:hAnsi="Calibri" w:cs="Calibri"/>
                <w:sz w:val="16"/>
                <w:szCs w:val="16"/>
              </w:rPr>
              <w:t xml:space="preserve">supporting </w:t>
            </w:r>
            <w:r>
              <w:rPr>
                <w:rFonts w:ascii="Calibri" w:hAnsi="Calibri" w:cs="Calibri"/>
                <w:sz w:val="16"/>
                <w:szCs w:val="16"/>
              </w:rPr>
              <w:t>evidence</w:t>
            </w:r>
          </w:p>
        </w:tc>
        <w:tc>
          <w:tcPr>
            <w:tcW w:w="2351" w:type="dxa"/>
          </w:tcPr>
          <w:p w14:paraId="7F1CA2B4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consistently clear</w:t>
            </w:r>
          </w:p>
          <w:p w14:paraId="089AC97B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cise, using a technical</w:t>
            </w:r>
          </w:p>
          <w:p w14:paraId="3530315A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riting style and with little or</w:t>
            </w:r>
          </w:p>
          <w:p w14:paraId="14E20FFB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spelling/grammar errors.</w:t>
            </w:r>
          </w:p>
          <w:p w14:paraId="3F8BD232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ell formatted and always</w:t>
            </w:r>
          </w:p>
          <w:p w14:paraId="720BA2F9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lows smoothly, in a logical</w:t>
            </w:r>
          </w:p>
          <w:p w14:paraId="4378305B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anner. Numerous</w:t>
            </w:r>
          </w:p>
          <w:p w14:paraId="74E3DD4F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agrams/figures</w:t>
            </w:r>
          </w:p>
          <w:p w14:paraId="64AE2020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ppropriately used to</w:t>
            </w:r>
          </w:p>
          <w:p w14:paraId="0713525B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llustrate the text. In-line</w:t>
            </w:r>
          </w:p>
          <w:p w14:paraId="0B4B21A9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itations with proper</w:t>
            </w:r>
          </w:p>
          <w:p w14:paraId="5C571780" w14:textId="75F2632D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reference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lways</w:t>
            </w:r>
          </w:p>
          <w:p w14:paraId="53152BC3" w14:textId="142D71CE" w:rsidR="00E27174" w:rsidRPr="00E27174" w:rsidRDefault="00E27174" w:rsidP="00E27174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.</w:t>
            </w:r>
          </w:p>
        </w:tc>
        <w:tc>
          <w:tcPr>
            <w:tcW w:w="2351" w:type="dxa"/>
          </w:tcPr>
          <w:p w14:paraId="37B4BD8D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sually clear and</w:t>
            </w:r>
          </w:p>
          <w:p w14:paraId="2BD89407" w14:textId="785042CD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oncise, generally u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ing </w:t>
            </w:r>
            <w:r>
              <w:rPr>
                <w:rFonts w:ascii="Calibri" w:hAnsi="Calibri" w:cs="Calibri"/>
                <w:sz w:val="16"/>
                <w:szCs w:val="16"/>
              </w:rPr>
              <w:t>a</w:t>
            </w:r>
          </w:p>
          <w:p w14:paraId="2EB3A729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echnical writing style with</w:t>
            </w:r>
          </w:p>
          <w:p w14:paraId="3D20A8D6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ew spelling/grammar errors.</w:t>
            </w:r>
          </w:p>
          <w:p w14:paraId="28F9E486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usually flowed</w:t>
            </w:r>
          </w:p>
          <w:p w14:paraId="15C0A6CC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moothly and in a logical</w:t>
            </w:r>
          </w:p>
          <w:p w14:paraId="1ACBA9D7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anner. Many</w:t>
            </w:r>
          </w:p>
          <w:p w14:paraId="123F6CC2" w14:textId="19FCC7F2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diagrams/figure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</w:p>
          <w:p w14:paraId="263C052D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cluded to clarify the text.</w:t>
            </w:r>
          </w:p>
          <w:p w14:paraId="679F59C0" w14:textId="3FD0498D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Reference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often used</w:t>
            </w:r>
          </w:p>
          <w:p w14:paraId="6E3CBBCB" w14:textId="674302C0" w:rsidR="00F12E8F" w:rsidRDefault="00E27174" w:rsidP="00E27174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properly cited.</w:t>
            </w:r>
          </w:p>
        </w:tc>
        <w:tc>
          <w:tcPr>
            <w:tcW w:w="2351" w:type="dxa"/>
          </w:tcPr>
          <w:p w14:paraId="6068F204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generally clear</w:t>
            </w:r>
          </w:p>
          <w:p w14:paraId="351966E2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nd concise with a few</w:t>
            </w:r>
          </w:p>
          <w:p w14:paraId="2A8CC75E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pelling / grammatical errors.</w:t>
            </w:r>
          </w:p>
          <w:p w14:paraId="75C91DC3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chnical writing style was</w:t>
            </w:r>
          </w:p>
          <w:p w14:paraId="3F87C005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t consistently followed.</w:t>
            </w:r>
          </w:p>
          <w:p w14:paraId="55DE5529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generally flowed</w:t>
            </w:r>
          </w:p>
          <w:p w14:paraId="4D75DB76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moothly and in a logical</w:t>
            </w:r>
          </w:p>
          <w:p w14:paraId="3D712857" w14:textId="5AAFE51E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anner, but some part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</w:p>
          <w:p w14:paraId="39256FB7" w14:textId="6CE86AA9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challenging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to follow. Some</w:t>
            </w:r>
          </w:p>
          <w:p w14:paraId="6C3B9EB6" w14:textId="72EAB8B4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diagram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used to</w:t>
            </w:r>
          </w:p>
          <w:p w14:paraId="4644A726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ccompany the text. Some</w:t>
            </w:r>
          </w:p>
          <w:p w14:paraId="52CD4089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errors in referencing/citing</w:t>
            </w:r>
          </w:p>
          <w:p w14:paraId="2AFD406D" w14:textId="3171609C" w:rsidR="00F12E8F" w:rsidRDefault="00E27174" w:rsidP="00E27174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made.</w:t>
            </w:r>
          </w:p>
        </w:tc>
        <w:tc>
          <w:tcPr>
            <w:tcW w:w="2351" w:type="dxa"/>
          </w:tcPr>
          <w:p w14:paraId="560140C9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is unclear and</w:t>
            </w:r>
          </w:p>
          <w:p w14:paraId="091F4C7E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verly wordy or missing</w:t>
            </w:r>
          </w:p>
          <w:p w14:paraId="10C63FB7" w14:textId="567B47C6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mport</w:t>
            </w:r>
            <w:r>
              <w:rPr>
                <w:rFonts w:ascii="Calibri" w:hAnsi="Calibri" w:cs="Calibri"/>
                <w:sz w:val="16"/>
                <w:szCs w:val="16"/>
              </w:rPr>
              <w:t>ant detail. It was not in</w:t>
            </w:r>
          </w:p>
          <w:p w14:paraId="2086FCF7" w14:textId="7985BCE0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 technical style (e.g.</w:t>
            </w:r>
            <w:r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“diary</w:t>
            </w:r>
            <w:r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>style”).</w:t>
            </w:r>
          </w:p>
          <w:p w14:paraId="75A34D05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information did</w:t>
            </w:r>
          </w:p>
          <w:p w14:paraId="14CEA8FD" w14:textId="2F4AE7D0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t flow smoothly</w:t>
            </w:r>
            <w:r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nd a</w:t>
            </w:r>
          </w:p>
          <w:p w14:paraId="5735A23D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logical structure was not often</w:t>
            </w:r>
          </w:p>
          <w:p w14:paraId="3F9DDE12" w14:textId="79C1F3B0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used. Few diagram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</w:p>
          <w:p w14:paraId="265D1F33" w14:textId="64BC9F83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cluded and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not</w:t>
            </w:r>
          </w:p>
          <w:p w14:paraId="5D82A604" w14:textId="4988D8B8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equate</w:t>
            </w:r>
            <w:r>
              <w:rPr>
                <w:rFonts w:ascii="Calibri" w:hAnsi="Calibri" w:cs="Calibri"/>
                <w:sz w:val="16"/>
                <w:szCs w:val="16"/>
              </w:rPr>
              <w:t>ly related to the text.</w:t>
            </w:r>
          </w:p>
          <w:p w14:paraId="7827D405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Few or incomplete references</w:t>
            </w:r>
          </w:p>
          <w:p w14:paraId="2AFDCB97" w14:textId="6A0AF67E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used, and citation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</w:p>
          <w:p w14:paraId="509D5BCE" w14:textId="6578186D" w:rsidR="00F12E8F" w:rsidRDefault="00E27174" w:rsidP="00E27174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issing or incomplete.</w:t>
            </w:r>
          </w:p>
        </w:tc>
        <w:tc>
          <w:tcPr>
            <w:tcW w:w="2352" w:type="dxa"/>
          </w:tcPr>
          <w:p w14:paraId="3007527B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report contained few</w:t>
            </w:r>
          </w:p>
          <w:p w14:paraId="23F3FBBF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etails and was unclear.</w:t>
            </w:r>
          </w:p>
          <w:p w14:paraId="620D97AA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formation was not</w:t>
            </w:r>
          </w:p>
          <w:p w14:paraId="3E804753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organized. The writing style</w:t>
            </w:r>
          </w:p>
          <w:p w14:paraId="5A3D0A93" w14:textId="77777777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was informal/casual. No</w:t>
            </w:r>
          </w:p>
          <w:p w14:paraId="72CB97EB" w14:textId="14FBD048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diagrams or illustration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</w:p>
          <w:p w14:paraId="07900F81" w14:textId="014B33FC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cluded or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improperly</w:t>
            </w:r>
          </w:p>
          <w:p w14:paraId="3CAF8887" w14:textId="0FEA1BEB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used. References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not</w:t>
            </w:r>
          </w:p>
          <w:p w14:paraId="35157384" w14:textId="103260FA" w:rsidR="00E27174" w:rsidRDefault="00E27174" w:rsidP="00E271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used or </w:t>
            </w:r>
            <w:r>
              <w:rPr>
                <w:rFonts w:ascii="Calibri" w:hAnsi="Calibri" w:cs="Calibri"/>
                <w:sz w:val="16"/>
                <w:szCs w:val="16"/>
              </w:rPr>
              <w:t>ar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incomplete or</w:t>
            </w:r>
          </w:p>
          <w:p w14:paraId="3FD7CF3E" w14:textId="12FD6BF1" w:rsidR="00F12E8F" w:rsidRDefault="00E27174" w:rsidP="00E27174">
            <w:pPr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issing.</w:t>
            </w:r>
          </w:p>
        </w:tc>
        <w:tc>
          <w:tcPr>
            <w:tcW w:w="720" w:type="dxa"/>
            <w:vAlign w:val="center"/>
          </w:tcPr>
          <w:p w14:paraId="55365C75" w14:textId="77777777" w:rsidR="00F12E8F" w:rsidRDefault="00F12E8F" w:rsidP="00BE5F48">
            <w:pPr>
              <w:jc w:val="center"/>
              <w:rPr>
                <w:sz w:val="16"/>
                <w:szCs w:val="16"/>
              </w:rPr>
            </w:pPr>
          </w:p>
        </w:tc>
      </w:tr>
      <w:tr w:rsidR="00F12E8F" w:rsidRPr="00F846FE" w14:paraId="6509F26E" w14:textId="77777777" w:rsidTr="00BE5F48">
        <w:trPr>
          <w:cantSplit/>
          <w:jc w:val="center"/>
        </w:trPr>
        <w:tc>
          <w:tcPr>
            <w:tcW w:w="2351" w:type="dxa"/>
          </w:tcPr>
          <w:p w14:paraId="0FA7856B" w14:textId="77777777" w:rsidR="00F12E8F" w:rsidRPr="009840B9" w:rsidRDefault="00F12E8F" w:rsidP="00F2622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</w:p>
        </w:tc>
        <w:tc>
          <w:tcPr>
            <w:tcW w:w="2351" w:type="dxa"/>
          </w:tcPr>
          <w:p w14:paraId="28B60B8D" w14:textId="77777777" w:rsidR="00F12E8F" w:rsidRDefault="00F12E8F" w:rsidP="00F26229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AE5E41B" w14:textId="77777777" w:rsidR="00F12E8F" w:rsidRDefault="00F12E8F" w:rsidP="00F26229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06CCF61" w14:textId="77777777" w:rsidR="00F12E8F" w:rsidRDefault="00F12E8F" w:rsidP="00F26229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395C818C" w14:textId="77777777" w:rsidR="00F12E8F" w:rsidRDefault="00F12E8F" w:rsidP="00F26229">
            <w:pPr>
              <w:rPr>
                <w:sz w:val="16"/>
                <w:szCs w:val="16"/>
              </w:rPr>
            </w:pPr>
          </w:p>
        </w:tc>
        <w:tc>
          <w:tcPr>
            <w:tcW w:w="2352" w:type="dxa"/>
          </w:tcPr>
          <w:p w14:paraId="2CE2B260" w14:textId="15219936" w:rsidR="00F12E8F" w:rsidRPr="00BE5F48" w:rsidRDefault="00BE5F48" w:rsidP="00BE5F48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all (Ave.)</w:t>
            </w:r>
          </w:p>
        </w:tc>
        <w:tc>
          <w:tcPr>
            <w:tcW w:w="720" w:type="dxa"/>
            <w:vAlign w:val="center"/>
          </w:tcPr>
          <w:p w14:paraId="0FE1D08A" w14:textId="77777777" w:rsidR="00F12E8F" w:rsidRPr="00BE5F48" w:rsidRDefault="00F12E8F" w:rsidP="00BE5F4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B49F66A" w14:textId="77777777" w:rsidR="00CF172F" w:rsidRPr="005C47E2" w:rsidRDefault="00CF172F">
      <w:pPr>
        <w:rPr>
          <w:color w:val="C00000"/>
          <w:sz w:val="20"/>
          <w:szCs w:val="20"/>
        </w:rPr>
      </w:pPr>
    </w:p>
    <w:sectPr w:rsidR="00CF172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5D8D2" w14:textId="77777777" w:rsidR="000F56C6" w:rsidRDefault="000F56C6" w:rsidP="00122AC8">
      <w:pPr>
        <w:spacing w:after="0" w:line="240" w:lineRule="auto"/>
      </w:pPr>
      <w:r>
        <w:separator/>
      </w:r>
    </w:p>
  </w:endnote>
  <w:endnote w:type="continuationSeparator" w:id="0">
    <w:p w14:paraId="2BDCA840" w14:textId="77777777" w:rsidR="000F56C6" w:rsidRDefault="000F56C6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635DFC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FD09A" w14:textId="77777777" w:rsidR="000F56C6" w:rsidRDefault="000F56C6" w:rsidP="00122AC8">
      <w:pPr>
        <w:spacing w:after="0" w:line="240" w:lineRule="auto"/>
      </w:pPr>
      <w:r>
        <w:separator/>
      </w:r>
    </w:p>
  </w:footnote>
  <w:footnote w:type="continuationSeparator" w:id="0">
    <w:p w14:paraId="061396BD" w14:textId="77777777" w:rsidR="000F56C6" w:rsidRDefault="000F56C6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35C5A" w14:textId="65B75FDD" w:rsidR="00047F35" w:rsidRDefault="00A05211" w:rsidP="00497A29">
    <w:pPr>
      <w:pStyle w:val="Header"/>
      <w:jc w:val="center"/>
    </w:pPr>
    <w:r>
      <w:t xml:space="preserve">Capstone Design </w:t>
    </w:r>
    <w:r w:rsidR="00325597">
      <w:t xml:space="preserve">Document - </w:t>
    </w:r>
    <w:r w:rsidR="000F780E">
      <w:t xml:space="preserve">Preliminary Design Review </w:t>
    </w:r>
    <w:r w:rsidR="00325597">
      <w:t>Phase -</w:t>
    </w:r>
    <w:r w:rsidR="000F780E">
      <w:t xml:space="preserve"> </w:t>
    </w:r>
    <w:r w:rsidR="00157F72">
      <w:t>Evaluation</w:t>
    </w:r>
    <w:r w:rsidR="00375FDB">
      <w:t xml:space="preserve"> Sheet (Ver. 20</w:t>
    </w:r>
    <w:r w:rsidR="002017B0">
      <w:t>2</w:t>
    </w:r>
    <w:r w:rsidR="00F12E8F">
      <w:t>1-01-21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80BEB"/>
    <w:multiLevelType w:val="hybridMultilevel"/>
    <w:tmpl w:val="B4406ED8"/>
    <w:lvl w:ilvl="0" w:tplc="749C1CF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2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o1oAYJ1Hzy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0545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56C6"/>
    <w:rsid w:val="000F760E"/>
    <w:rsid w:val="000F78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5120"/>
    <w:rsid w:val="00296884"/>
    <w:rsid w:val="002A5464"/>
    <w:rsid w:val="002A56B5"/>
    <w:rsid w:val="002A6B04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22960"/>
    <w:rsid w:val="00325597"/>
    <w:rsid w:val="00330295"/>
    <w:rsid w:val="00332BCD"/>
    <w:rsid w:val="00337009"/>
    <w:rsid w:val="003536BE"/>
    <w:rsid w:val="00357F35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0F30"/>
    <w:rsid w:val="00A648B6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E5F48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172F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27174"/>
    <w:rsid w:val="00E33123"/>
    <w:rsid w:val="00E35C3F"/>
    <w:rsid w:val="00E46A60"/>
    <w:rsid w:val="00E46DE4"/>
    <w:rsid w:val="00E53113"/>
    <w:rsid w:val="00E55802"/>
    <w:rsid w:val="00E57E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2E8F"/>
    <w:rsid w:val="00F16410"/>
    <w:rsid w:val="00F1753D"/>
    <w:rsid w:val="00F20286"/>
    <w:rsid w:val="00F25095"/>
    <w:rsid w:val="00F26229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A34"/>
    <w:rsid w:val="00FA442B"/>
    <w:rsid w:val="00FA4EA8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E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10T15:25:00Z</dcterms:created>
  <dcterms:modified xsi:type="dcterms:W3CDTF">2021-02-22T09:11:00Z</dcterms:modified>
</cp:coreProperties>
</file>